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F6199" w:rsidRPr="009F6199" w:rsidRDefault="009F6199" w:rsidP="009F6199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  <w:lang w:val="en"/>
        </w:rPr>
        <w:t>................................................................</w:t>
      </w:r>
      <w:r>
        <w:rPr>
          <w:rFonts w:ascii="Times New Roman" w:hAnsi="Times New Roman"/>
          <w:szCs w:val="24"/>
          <w:lang w:val="en"/>
        </w:rPr>
        <w:br/>
        <w:t>Farm name</w:t>
      </w:r>
    </w:p>
    <w:p w:rsidR="009F6199" w:rsidRPr="009F6199" w:rsidRDefault="009F6199" w:rsidP="009F6199">
      <w:pPr>
        <w:rPr>
          <w:rFonts w:ascii="Times New Roman" w:hAnsi="Times New Roman"/>
          <w:szCs w:val="24"/>
        </w:rPr>
      </w:pPr>
    </w:p>
    <w:p w:rsidR="009F6199" w:rsidRPr="009F6199" w:rsidRDefault="009F6199" w:rsidP="009F6199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  <w:lang w:val="en"/>
        </w:rPr>
        <w:t>................................................................</w:t>
      </w:r>
    </w:p>
    <w:p w:rsidR="009F6199" w:rsidRPr="009F6199" w:rsidRDefault="009F6199" w:rsidP="009F6199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  <w:lang w:val="en"/>
        </w:rPr>
        <w:t xml:space="preserve">Accurate farm address </w:t>
      </w:r>
    </w:p>
    <w:p w:rsidR="009F6199" w:rsidRPr="009F6199" w:rsidRDefault="009F6199" w:rsidP="009F6199">
      <w:pPr>
        <w:rPr>
          <w:rFonts w:ascii="Times New Roman" w:hAnsi="Times New Roman"/>
          <w:szCs w:val="24"/>
        </w:rPr>
      </w:pPr>
    </w:p>
    <w:p w:rsidR="009F6199" w:rsidRDefault="009F6199" w:rsidP="009F6199">
      <w:pPr>
        <w:rPr>
          <w:rFonts w:ascii="Times New Roman" w:hAnsi="Times New Roman"/>
          <w:szCs w:val="24"/>
        </w:rPr>
      </w:pPr>
    </w:p>
    <w:p w:rsidR="009F6199" w:rsidRPr="009F6199" w:rsidRDefault="009F6199" w:rsidP="009F6199">
      <w:pPr>
        <w:rPr>
          <w:rFonts w:ascii="Times New Roman" w:hAnsi="Times New Roman"/>
          <w:szCs w:val="24"/>
        </w:rPr>
      </w:pPr>
    </w:p>
    <w:p w:rsidR="009F6199" w:rsidRPr="00D875C8" w:rsidRDefault="009F6199" w:rsidP="009F6199">
      <w:pPr>
        <w:pStyle w:val="Cmsor1"/>
        <w:jc w:val="center"/>
        <w:rPr>
          <w:sz w:val="32"/>
          <w:szCs w:val="32"/>
        </w:rPr>
      </w:pPr>
      <w:r>
        <w:rPr>
          <w:sz w:val="32"/>
          <w:szCs w:val="32"/>
          <w:lang w:val="en"/>
        </w:rPr>
        <w:t>Certification</w:t>
      </w:r>
    </w:p>
    <w:p w:rsidR="009F6199" w:rsidRPr="009F6199" w:rsidRDefault="009F6199" w:rsidP="009F6199">
      <w:pPr>
        <w:rPr>
          <w:rFonts w:ascii="Times New Roman" w:hAnsi="Times New Roman"/>
          <w:szCs w:val="24"/>
        </w:rPr>
      </w:pPr>
    </w:p>
    <w:p w:rsidR="009F6199" w:rsidRPr="009F6199" w:rsidRDefault="008B53B9" w:rsidP="00D875C8">
      <w:pPr>
        <w:spacing w:before="240" w:line="480" w:lineRule="auto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  <w:lang w:val="en"/>
        </w:rPr>
        <w:t>I certify</w:t>
      </w:r>
      <w:bookmarkStart w:id="0" w:name="_GoBack"/>
      <w:bookmarkEnd w:id="0"/>
      <w:r w:rsidR="009F6199">
        <w:rPr>
          <w:rFonts w:ascii="Times New Roman" w:hAnsi="Times New Roman"/>
          <w:szCs w:val="24"/>
          <w:lang w:val="en"/>
        </w:rPr>
        <w:t>, that ............................................................ name ......................... year/class student was accomplishing his/her internship in our farm from 2020. .................................. month .......... day to 2020. .................................. month .......... day.</w:t>
      </w:r>
    </w:p>
    <w:p w:rsidR="009F6199" w:rsidRPr="009F6199" w:rsidRDefault="009F6199" w:rsidP="009F6199">
      <w:pPr>
        <w:spacing w:before="240" w:line="360" w:lineRule="auto"/>
        <w:jc w:val="both"/>
        <w:rPr>
          <w:rFonts w:ascii="Times New Roman" w:hAnsi="Times New Roman"/>
          <w:szCs w:val="24"/>
        </w:rPr>
      </w:pPr>
    </w:p>
    <w:p w:rsidR="009F6199" w:rsidRPr="009F6199" w:rsidRDefault="009F6199" w:rsidP="009F6199">
      <w:pPr>
        <w:spacing w:before="240" w:line="360" w:lineRule="auto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  <w:lang w:val="en"/>
        </w:rPr>
        <w:t>The expert responsible for the student:</w:t>
      </w:r>
    </w:p>
    <w:p w:rsidR="009F6199" w:rsidRPr="009F6199" w:rsidRDefault="009F6199" w:rsidP="00D875C8">
      <w:pPr>
        <w:spacing w:before="240" w:line="480" w:lineRule="auto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  <w:lang w:val="en"/>
        </w:rPr>
        <w:t xml:space="preserve">Name: </w:t>
      </w:r>
      <w:r>
        <w:rPr>
          <w:rFonts w:ascii="Times New Roman" w:hAnsi="Times New Roman"/>
          <w:szCs w:val="24"/>
          <w:lang w:val="en"/>
        </w:rPr>
        <w:tab/>
        <w:t>............................................................................</w:t>
      </w:r>
      <w:r>
        <w:rPr>
          <w:rFonts w:ascii="Times New Roman" w:hAnsi="Times New Roman"/>
          <w:szCs w:val="24"/>
          <w:lang w:val="en"/>
        </w:rPr>
        <w:br/>
        <w:t>Position: ........................................................................</w:t>
      </w:r>
    </w:p>
    <w:p w:rsidR="009F6199" w:rsidRPr="009F6199" w:rsidRDefault="009F6199" w:rsidP="009F6199">
      <w:pPr>
        <w:spacing w:before="240" w:line="360" w:lineRule="auto"/>
        <w:jc w:val="both"/>
        <w:rPr>
          <w:rFonts w:ascii="Times New Roman" w:hAnsi="Times New Roman"/>
          <w:szCs w:val="24"/>
        </w:rPr>
      </w:pPr>
    </w:p>
    <w:p w:rsidR="009F6199" w:rsidRPr="009F6199" w:rsidRDefault="009F6199" w:rsidP="009F6199">
      <w:pPr>
        <w:spacing w:before="240" w:line="360" w:lineRule="auto"/>
        <w:jc w:val="center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  <w:lang w:val="en"/>
        </w:rPr>
        <w:t xml:space="preserve">                                   Practice qualification: ……………………………….</w:t>
      </w:r>
    </w:p>
    <w:p w:rsidR="009F6199" w:rsidRPr="009F6199" w:rsidRDefault="009F6199" w:rsidP="009F6199">
      <w:pPr>
        <w:spacing w:before="240" w:line="360" w:lineRule="auto"/>
        <w:jc w:val="center"/>
        <w:rPr>
          <w:rFonts w:ascii="Times New Roman" w:hAnsi="Times New Roman"/>
          <w:szCs w:val="24"/>
        </w:rPr>
      </w:pPr>
    </w:p>
    <w:p w:rsidR="009F6199" w:rsidRPr="009F6199" w:rsidRDefault="009F6199" w:rsidP="009F6199">
      <w:pPr>
        <w:spacing w:before="240" w:line="360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  <w:lang w:val="en"/>
        </w:rPr>
        <w:t>2020. …........................... month ….... day</w:t>
      </w:r>
    </w:p>
    <w:p w:rsidR="009F6199" w:rsidRDefault="009F6199" w:rsidP="009F6199">
      <w:pPr>
        <w:spacing w:before="240" w:line="360" w:lineRule="auto"/>
        <w:rPr>
          <w:rFonts w:ascii="Times New Roman" w:hAnsi="Times New Roman"/>
          <w:szCs w:val="24"/>
        </w:rPr>
      </w:pPr>
    </w:p>
    <w:p w:rsidR="009F6199" w:rsidRDefault="00D875C8" w:rsidP="00D875C8">
      <w:pPr>
        <w:spacing w:before="240" w:line="360" w:lineRule="auto"/>
        <w:jc w:val="center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  <w:lang w:val="en"/>
        </w:rPr>
        <w:t>S.P.</w:t>
      </w:r>
    </w:p>
    <w:p w:rsidR="009F6199" w:rsidRPr="009F6199" w:rsidRDefault="009F6199" w:rsidP="009F6199">
      <w:pPr>
        <w:spacing w:before="240" w:line="360" w:lineRule="auto"/>
        <w:ind w:left="4962"/>
        <w:jc w:val="center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  <w:lang w:val="en"/>
        </w:rPr>
        <w:t>................................................</w:t>
      </w:r>
    </w:p>
    <w:p w:rsidR="00D875C8" w:rsidRDefault="009F6199" w:rsidP="006B1AB7">
      <w:pPr>
        <w:spacing w:line="360" w:lineRule="auto"/>
        <w:ind w:left="4962"/>
        <w:jc w:val="center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  <w:lang w:val="en"/>
        </w:rPr>
        <w:t>Signature</w:t>
      </w:r>
    </w:p>
    <w:sectPr w:rsidR="00D875C8" w:rsidSect="00006FC7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NDIyMzMyMDUxMjNU0lEKTi0uzszPAykwrAUAXdVDFSwAAAA="/>
  </w:docVars>
  <w:rsids>
    <w:rsidRoot w:val="009F6199"/>
    <w:rsid w:val="00006FC7"/>
    <w:rsid w:val="000236F6"/>
    <w:rsid w:val="00050F5F"/>
    <w:rsid w:val="00060821"/>
    <w:rsid w:val="001321F5"/>
    <w:rsid w:val="001632E2"/>
    <w:rsid w:val="0017327E"/>
    <w:rsid w:val="0019665A"/>
    <w:rsid w:val="001C3AD4"/>
    <w:rsid w:val="00201191"/>
    <w:rsid w:val="00250578"/>
    <w:rsid w:val="00286009"/>
    <w:rsid w:val="00351DE3"/>
    <w:rsid w:val="003C3C04"/>
    <w:rsid w:val="00417E3D"/>
    <w:rsid w:val="0042779D"/>
    <w:rsid w:val="00442FC8"/>
    <w:rsid w:val="0047043F"/>
    <w:rsid w:val="00493678"/>
    <w:rsid w:val="004F5B2C"/>
    <w:rsid w:val="00521398"/>
    <w:rsid w:val="005833D6"/>
    <w:rsid w:val="00585DD6"/>
    <w:rsid w:val="00594CB5"/>
    <w:rsid w:val="005E3C5A"/>
    <w:rsid w:val="00610D7B"/>
    <w:rsid w:val="006373FD"/>
    <w:rsid w:val="00643305"/>
    <w:rsid w:val="00677337"/>
    <w:rsid w:val="00692FD4"/>
    <w:rsid w:val="006B1AB7"/>
    <w:rsid w:val="006C12FC"/>
    <w:rsid w:val="006C4D1D"/>
    <w:rsid w:val="00782383"/>
    <w:rsid w:val="007931AF"/>
    <w:rsid w:val="007A2081"/>
    <w:rsid w:val="007F6F76"/>
    <w:rsid w:val="00824419"/>
    <w:rsid w:val="008B53B9"/>
    <w:rsid w:val="00900756"/>
    <w:rsid w:val="00901566"/>
    <w:rsid w:val="00910622"/>
    <w:rsid w:val="0092223E"/>
    <w:rsid w:val="0094656F"/>
    <w:rsid w:val="009F6199"/>
    <w:rsid w:val="009F6720"/>
    <w:rsid w:val="009F7ED2"/>
    <w:rsid w:val="00A51AAD"/>
    <w:rsid w:val="00A91190"/>
    <w:rsid w:val="00AE631D"/>
    <w:rsid w:val="00B11876"/>
    <w:rsid w:val="00B12222"/>
    <w:rsid w:val="00B150E0"/>
    <w:rsid w:val="00C177D0"/>
    <w:rsid w:val="00C36726"/>
    <w:rsid w:val="00CD2A9F"/>
    <w:rsid w:val="00CE1A7D"/>
    <w:rsid w:val="00D12C77"/>
    <w:rsid w:val="00D23213"/>
    <w:rsid w:val="00D41701"/>
    <w:rsid w:val="00D54064"/>
    <w:rsid w:val="00D875C8"/>
    <w:rsid w:val="00DB6AD3"/>
    <w:rsid w:val="00E1117F"/>
    <w:rsid w:val="00E75AFC"/>
    <w:rsid w:val="00EB55D9"/>
    <w:rsid w:val="00EC5D7E"/>
    <w:rsid w:val="00ED38CA"/>
    <w:rsid w:val="00EF6008"/>
    <w:rsid w:val="00F57490"/>
    <w:rsid w:val="00FA7B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B02E9B8-65F2-45C8-83D1-6734D08E77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Times New Roman"/>
        <w:sz w:val="24"/>
        <w:szCs w:val="24"/>
        <w:lang w:val="hu-HU" w:eastAsia="hu-H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9F6199"/>
    <w:rPr>
      <w:rFonts w:ascii="Arial" w:eastAsia="Times New Roman" w:hAnsi="Arial"/>
      <w:szCs w:val="20"/>
    </w:rPr>
  </w:style>
  <w:style w:type="paragraph" w:styleId="Cmsor1">
    <w:name w:val="heading 1"/>
    <w:basedOn w:val="Norml"/>
    <w:link w:val="Cmsor1Char"/>
    <w:qFormat/>
    <w:rsid w:val="00DB6AD3"/>
    <w:pPr>
      <w:spacing w:before="100" w:beforeAutospacing="1" w:after="100" w:afterAutospacing="1"/>
      <w:outlineLvl w:val="0"/>
    </w:pPr>
    <w:rPr>
      <w:rFonts w:ascii="Times New Roman" w:eastAsia="Calibri" w:hAnsi="Times New Roman"/>
      <w:b/>
      <w:bCs/>
      <w:color w:val="000000"/>
      <w:kern w:val="36"/>
      <w:sz w:val="48"/>
      <w:szCs w:val="4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Alcm">
    <w:name w:val="Subtitle"/>
    <w:basedOn w:val="Norml"/>
    <w:link w:val="AlcmChar"/>
    <w:qFormat/>
    <w:locked/>
    <w:rsid w:val="00DB6AD3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AlcmChar">
    <w:name w:val="Alcím Char"/>
    <w:basedOn w:val="Bekezdsalapbettpusa"/>
    <w:link w:val="Alcm"/>
    <w:rsid w:val="00DB6AD3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aszerbekezds">
    <w:name w:val="List Paragraph"/>
    <w:basedOn w:val="Norml"/>
    <w:uiPriority w:val="34"/>
    <w:qFormat/>
    <w:rsid w:val="00DB6AD3"/>
    <w:pPr>
      <w:ind w:left="720"/>
      <w:contextualSpacing/>
    </w:pPr>
    <w:rPr>
      <w:rFonts w:ascii="Times New Roman" w:eastAsia="Calibri" w:hAnsi="Times New Roman" w:cs="Courier"/>
      <w:szCs w:val="24"/>
    </w:rPr>
  </w:style>
  <w:style w:type="character" w:customStyle="1" w:styleId="Cmsor1Char">
    <w:name w:val="Címsor 1 Char"/>
    <w:basedOn w:val="Bekezdsalapbettpusa"/>
    <w:link w:val="Cmsor1"/>
    <w:rsid w:val="00DB6AD3"/>
    <w:rPr>
      <w:rFonts w:ascii="Times New Roman" w:hAnsi="Times New Roman" w:cs="Times New Roman"/>
      <w:b/>
      <w:bCs/>
      <w:color w:val="000000"/>
      <w:kern w:val="36"/>
      <w:sz w:val="48"/>
      <w:szCs w:val="48"/>
      <w:lang w:eastAsia="hu-HU"/>
    </w:rPr>
  </w:style>
  <w:style w:type="paragraph" w:styleId="Kpalrs">
    <w:name w:val="caption"/>
    <w:basedOn w:val="Norml"/>
    <w:next w:val="Norml"/>
    <w:qFormat/>
    <w:rsid w:val="00DB6AD3"/>
    <w:pPr>
      <w:spacing w:before="120" w:after="120"/>
    </w:pPr>
    <w:rPr>
      <w:rFonts w:ascii="Times New Roman" w:eastAsia="Calibri" w:hAnsi="Times New Roman"/>
      <w:b/>
      <w:bCs/>
      <w:sz w:val="20"/>
      <w:szCs w:val="24"/>
    </w:rPr>
  </w:style>
  <w:style w:type="paragraph" w:styleId="Cm">
    <w:name w:val="Title"/>
    <w:basedOn w:val="Norml"/>
    <w:link w:val="CmChar"/>
    <w:qFormat/>
    <w:rsid w:val="00DB6AD3"/>
    <w:pPr>
      <w:jc w:val="center"/>
    </w:pPr>
    <w:rPr>
      <w:rFonts w:ascii="Times New Roman" w:eastAsia="Calibri" w:hAnsi="Times New Roman"/>
      <w:b/>
      <w:bCs/>
      <w:szCs w:val="24"/>
    </w:rPr>
  </w:style>
  <w:style w:type="character" w:customStyle="1" w:styleId="CmChar">
    <w:name w:val="Cím Char"/>
    <w:basedOn w:val="Bekezdsalapbettpusa"/>
    <w:link w:val="Cm"/>
    <w:rsid w:val="00DB6AD3"/>
    <w:rPr>
      <w:rFonts w:ascii="Times New Roman" w:hAnsi="Times New Roman" w:cs="Times New Roman"/>
      <w:b/>
      <w:bCs/>
      <w:sz w:val="24"/>
      <w:szCs w:val="24"/>
      <w:lang w:eastAsia="hu-HU"/>
    </w:rPr>
  </w:style>
  <w:style w:type="character" w:styleId="Kiemels2">
    <w:name w:val="Strong"/>
    <w:basedOn w:val="Bekezdsalapbettpusa"/>
    <w:qFormat/>
    <w:locked/>
    <w:rsid w:val="00DB6AD3"/>
    <w:rPr>
      <w:b/>
      <w:bCs/>
    </w:rPr>
  </w:style>
  <w:style w:type="character" w:styleId="Knyvcme">
    <w:name w:val="Book Title"/>
    <w:basedOn w:val="Bekezdsalapbettpusa"/>
    <w:uiPriority w:val="33"/>
    <w:qFormat/>
    <w:rsid w:val="00DB6AD3"/>
    <w:rPr>
      <w:b/>
      <w:bCs/>
      <w:smallCaps/>
      <w:spacing w:val="5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D12C77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D12C77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2</Words>
  <Characters>778</Characters>
  <Application>Microsoft Office Word</Application>
  <DocSecurity>4</DocSecurity>
  <Lines>6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DEAMTC</Company>
  <LinksUpToDate>false</LinksUpToDate>
  <CharactersWithSpaces>8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csmárosné Varga Marianna</dc:creator>
  <cp:keywords/>
  <dc:description/>
  <cp:lastModifiedBy>user</cp:lastModifiedBy>
  <cp:revision>2</cp:revision>
  <cp:lastPrinted>2019-05-22T05:52:00Z</cp:lastPrinted>
  <dcterms:created xsi:type="dcterms:W3CDTF">2020-07-06T12:32:00Z</dcterms:created>
  <dcterms:modified xsi:type="dcterms:W3CDTF">2020-07-06T12:32:00Z</dcterms:modified>
</cp:coreProperties>
</file>